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.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-09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ธันวาคมพุทธศักราช 2565เข้าถึงปัญหาความเดือดร้อนของประชาชนในทุกมิติประเทศนาฬิกาสวัสดีค่ะ ท่านกำลังรับชมโทรทัศน์รัฐสภาช่อง 10 รายการต่อไป ติดตามชมห้องข่าวรัฐสภาแชนแนลภาคเช้าค่ะ</w:t>
      </w:r>
    </w:p>
    <w:p>
      <w:pPr>
        <w:pStyle w:val="BodyText"/>
      </w:pPr>
      <w:r>
        <w:t xml:space="preserve">(คุณวัฒนะ) สวัสดีครับ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ขอต้อนรับคุณผู้ชมและผู้ฟังติดตามรายการห้องข่าวรัฐสภาแชนแนลภาคเช้าครับ เช้าวันนี้พบกันในวันศุกร์ที่ 13 กันยายน พุทธศักราช 2567 คุณผู้ชมติดตามอยู่กับคุณณัฐภัทรพล จุติการพาณิชย์ ผม วัฒนะ คล้ายแก้ว และทีมงานห้องข่าวรัฐสภาแชนแนลภาคเช้า เรายังอยู่ที่อาคารรัฐสภาสภาผู้แทนราษฎรบรรยากาศการสดต่อเนื่องจากการอภิปรายของคณะรัฐมนตรีนโยบายต่อรัฐสภาเป็นวันที่ 2 นะครับ วันนี้เป็นวันที่ 2 แล้วนะครับ เมื่อค่ำคืนที่ผ่านมานะครับ เวลาประมาณเที่ยงคืน 40 นาที ไปกลับก็มีการสั่งพักประชุมจากคะแนนของประธานสภานักเรียนในช่วงเวลา 09:00 น. ก็สามารถที่จะติดตั้งก็ได้นะโทรทัศน์รัฐสภาวิทยุของรัฐสภานะครับ ช่องทางออนไลน์Application TP Channel คุณผู้ชมสามารถติดตามกันได้นะครับ กลับบรรยากาศยังคงเข้มข้นอย่างต่อเนื่องนะครับ ที่อาคารรัฐสภาฝั่งสภาผู้แทนราษฎรนับเวลานี้เริ่มมีสมาชิกรัฐสภากับทยอยเดินทางไปนะครับ เมื่อคืนนี้ติดตามช่องสิทธิ์ของเรารายการเกาะติดสภาก็บอกว่าบรรยากาศทั้งหมดทั้งมวล เดี๋ยวเราเล่าให้ฟัง โดยเฉพาะวันนี้นะครับ การประชุมร่วมกันของรัฐสภา 9:00 น. ตามที่ประธานรัฐสภาประกาศไว้ บอกว่าวันนี้สขั้นแรกสมาชิกรัฐสภาจะอภิปรายเป็นคนแรกคือ สส. เซีย จำปาทอง มาก็คือในส่วนของ สส. หัสวรรษ คุ้มทอง และสว. อีก 1 ท่านนะในส่วนของอลงกตวรกีอธิบายเป็นขั้น ๆ ไปด้วยนะ รอติดตามกันได้สักครู่ที่ผ่านมาครับ ส่งมาก่อนเข้ารายการของเรานะฮะ เรามีบูธของสถานีของเราโทรทัศน์รัฐสภาที่บริเวณโถงด้วยนะพูดอย่างที่ต้องได้เห็นกันไปนะครับ เมื่อช่วงเปิดรายการเมื่อสักครู่นี้ใครที่มาแวะบูธของเราตลาดของรางวัลแจกด้วยของรัฐมนตรีหลายท่านเดินทางมาให้กำลังใจแล้วก็ประชุมของเรายกตัวอย่าง คุณอนุทิน ชาญวีรกูล รองนายกรัฐมนตรี และรัฐมนตรีว่าการกระทรวงมหาดไทยเมื่อวานก็มารับของที่ระลึกของเราเป็นเอาผ้าไปด้วย มีรัฐมนตรีประจำสำนักนายกรัฐมนตรีนะคุณจิราพร สินธุไพร เช่นกันครับ รองประธานสภาผู้แทนราษฎรคนที่ 2 ก็มาเยี่ยมบูธของเราด้วยมาที่อาคารรัฐสภาของเราได้ มาดูเรื่องของช่องทางการออกอากาศว่ามีช่องทางไหนกันบ้าง แล้วก็มารับของรางวัลกัน เรามีของรางวัลแจก มีผ้าห่มนะครับ ในห้องข่าวรัฐสภาคณะภาคเช้าหน่อยนะครับ เราเตรียมไว้แล้วนะคะ เป็นผ้าห่มสวย ๆ ที่เตรียมไว้ให้กับพี่น้องประชาชนคนไทยณเวลานี้สามารถเข้ามาคอมเมนต์ใน Facebook Live วิทยุและโทรทัศน์รัฐสภาเป็นผ้าห่มขนนุ่ม ๆ แล้วก็เหมาะเหลือเกินกับช่วงเวลานี้หลาย ๆ ท่านนะครับ พกพาสะดวกด้วยนะครับ เตรียมมาให้แล้วนะครับ 1 รางวัล แล้ววันนี้นี่ แล้วเมื่อวานนี้มีแฟนรายการของเราที่ส่งข้อความมาทาง Facebook ไลฟ์สดเมื่อวานนี้ผมขอที่จะมอบรางวัลให้สักหน่อยส่งข้อความไป Inbox เข้ามาในข้อความนะครับ นั่นก็คือคุณกฤษสฤทธิ์ ดวงเพชร ส่งข้อความมาเป็นประจำมีการติดตามช่อง 10 รัฐสภาอย่างต่อเนื่องการประชุมทั้งหมดไม่ว่าจะเป็นการประชุมสวและการประชุมร่วมกันของรัฐสภาครับ ติดตามข่าวอยู่ในวันนี้นะครับ มาแจ้งทีมงานนะครับ ว่าได้รับรางวัลจากรายการห้องข่าวคณะภาคเช้านะครับ แล้วเดี๋ยวทีมงานของเรานะครับ ก็จะมีการติดต่อกลับไปนะครับ เพื่อที่จะจัดส่งให้ 3 วันเลยนะตรง ๆ แล้วก็เป็นผ้าห่มได้สะดวกด้วยบรรยากาศในรัฐสภายังคงเข้มข้นอย่างต่อเนื่องนะครับ หากพูดถึงการอภิปรายต่าง ๆ เมื่อวานนี้ประธานรัฐสภานั่งบัลลังก์ ได้มีการพูดถึงระเบียบวาระการประชุมแล้วก็หลังจากนั้นนางสาวแพทองธาร ชินวัตร ได้แถลงนโยบายใช้เวลาประมาณซัก 58 นาที ผมจับเวลาดูอยู่เริ่มตั้งแต่เวลา09:18 น. ไปจนถึงเวลา 10:56 น. ผมจับเวลาเมื่อวานนี้แหละ เราได้มีการเล่นกันไปแน่นอนครับ ถึงจะไปต่าง ๆ ความคิดคนต่างกันอภิปรายทุกวันนี้ผมอยู่ในช่วงเวลาที่อยู่หน้าจอนี้เลยนะครับ ก็เป็นในส่วนเวลาไหนครับ พ ว่าคณะรัฐมนตรีมีเวลา 6 ชั่วโมงตอนนี้ใช้ไปแล้ว 2 ชั่วโมง 9 นาที สว. สมาชิกวุฒิสภานะครับ มีการจัดสรรไว้ 4 ชั่วโมงครึ่ง 2 ชั่วโมง 20 นาทีพรรคร่วมรัฐบาลครับ 4 ชั่วโมงเช่นเดียวกันใช้ไป 3 ชั่วโมง 13 นาที พรรคร่วมฝ่ายค้านจัดไว้ 13 ชั่วโมง เมื่อวานนี้ก็เลยครึ่งไปนิดหนึ่ง 6 ชั่วโมง 19 นาทีครับ แล้วก็ในส่วนของประธานนะครับ ที่จะมีการควบคุมการประชุมก็มีการจัดสรรไว้ 1 ชั่วโมงเมื่อวานใช้ไป 40 นาทีเลยนะครับ ทำให้เวลารวมทั้งหมดนะครับ การอภิปรายการได้ก็คือใช้เวลาไปแล้ว 15 ชั่วโมง 23 นาทีเศษ ๆ นะครับ วันนี้ยังคงเหลือเวลาอยู่ที่จะให้ สว. ฝ่ายค้านฝ่ายรัฐบาลรวมถึง ครม. 3 ชั่วโมงเศษนะครับ ไม่ต้องไปย้อนดูกันหน่อยนโยบายเร่งด่วนที่ในส่วนของนางสาวแพทองธาร ชินวัตร ได้ในการอภิปรายกันทุกวันนี้นำเสนอต่อที่ประชุมของรัฐสภาการปรับโครงสร้างหนี้นอกระบบ กระบวนการนิติบัญญัติมากหนี้นอกระบบเป็นปัญหาที่คนไทยเนี่ยเจอกันเยอะมากภาคครัวเรือนกว่าเยอะ จากนั้นจะต้องวินัยการเงินการคลังแล้วก็ต้องหาวิธีการแก้ไขให้ด้วยนะครับ เกี่ยวกับเรื่องของการแถลงนโยบายนโยบายต่อไปมีการพูดคุยกันนะครับ ผู้ชมครับ ก็คือในส่วนของนโยบายการรักษาก็ป้องกันนี่แหละ ส่งเสริมเรื่องของธุรกิจ SME ก็บอกไปว่าธุรกิจต่างชาติตอนนี้เข้ามาแผนที่ประเทศไทยเป็นสิ่งที่คนไทยต้องบริหารจัดการด้วยการพักหนี้ก็ต้องทำจะทำนโยบายต่าง ๆ เข้าไปสอดคล้องกับในส่วนของของทางรัฐบาลพูดถึงเรื่องของพลังงานบ้าง ราคาน้ำมันดิบวันนี้ก็บอกว่าโอโห้ หลายคนบอกว่าเติมน้ำมันครั้งนึงใช้เงินเยอะนะครับ นี่คือสิ่งที่นโยบายของคุณแพทองธาร ชินวัตร ต้องไปบริหารจัดการเรื่องของการสำรองราคาน้ำมันเชื้อเพลิง ค่าโดยสารราคาเดียว เราก็ได้ต่างกันอย่างชัดเจนเมื่อวานเมื่อวานคุณแพทองธาร ชินวัตร สโลแกนด้วยนะอยู่อะไรนะกินดีมีใช้มีเกียรติมีศักดิ์ศรีใช่ไหมครับ ก็เป็นประโยคที่คุณแพทองธาร ชินวัตร ได้มีการปราศรัยแล้วก็มาอยู่ในนโยบายของทางรัฐบาลที่เสนอต่อรัฐสภาด้วยนะครับ เดี๋ยวตามกัน โดยเฉพาะพวกวันนี้บรรยากาศของการอภิปรายบางช่วงและมีการลุกขึ้นประท้วง เนื่องจากว่าช่วงของการอภิปรายนี่ มีการยกตัวอย่างบางเหตุการณ์ ทำให้มีทั้งสสและสวในฐานะสมาชิกขึ้นประท้วงเป็นบางโอกาสด้วยนะครับ // ใช่ครับ ก่อนที่เราจะไปรู้เรื่องของการอภิปรายเมื่อวานนี้นะครับ ภาพบรรยากาศของท่านนายกรัฐมนตรีเดินทางมาที่อาคารรัฐสภา ตั้งแต่ช่วงเวลา 8:30 น. อย่างที่ได้เห็นไปคุณผู้ชมครับ ย้อนภาพไป เมื่อวานนี้มาถึงแล้วครับ ก็เดินทางไปต้องบอกว่าเป็นการสักการะสยามเทวาธิราช พระเสื้อเมือง พระทรงเมือง พระภูมิชัยมงคลนะครับ รวมถึงศาลตายายประจำรัฐสภาด้วยนะครับ ด้านหลังเลยนะครับ นายกรัฐมนตรีและรัฐมนตรีว่าการกระทรวงกลาโหมรัฐมนตรีคมนาคมก็มา คุณสุริยะ จึงรุ่งเรืองกิจ วันที่เราได้เจอกันนะครับ โอ้โห วันนี้ต้องบอกว่าภาพนี้ที่คุณผู้ชมเห็น เมื่อวานนี้นะครับ ก็กราบขอพรสิ่งศักดิ์สิทธิ์ในรัฐสภานะหลังจากนั้นในส่วนของนายกรัฐมนตรีก็เดินทางเข้ามายังอาคารรัฐสภาไปถวายบังคมพระบาทสมเด็จพระปกเกล้าเจ้าอยู่หัว บริเวณพระบรมราชานุสาวรีย์ของในหลวงรัชกาลที่ 7 นะคะ จากนั้นได้ถวายบังคมหน้าพระบรมฉายาลักษณ์พระบาทสมเด็จพระเจ้าอยู่หัว บริเวณห้องโถงอาคารรัฐสภานะครับ ก่อนที่จะเดินทางไปยังห้องประชุมที่จะแถลงนโยบายต่อคณะรัฐมนตรีต่อรัฐสภาต่อไปนะคุณผู้ชม ตรงนี้คือสถานที่สำคัญนะครับ อยู่ในบริเวณอาคารรัฐสภานี่คือบริเวณที่เรียกว่าพิพิธภัณฑ์รัฐสภาอยู่บริเวณชั้นล่างชั้นใต้ดินของอาคารรัฐสภาแห่งนี้ เป็นสถานที่สำคัญที่หลายคนบอกว่าอยากจะเข้ามากราบสักการะขอพรนะครับ // ใช่ครับ พระบรมราชานุสาวรีย์รัชกาลที่ 7 นี้นะครับ ผู้ชนะเป็นพระองค์ดั้งเดิมนะครับ อาคารรัฐสภาอู่ทองในถ้าคุณเคยไปที่อาคารรัฐสภาหลังเก่าพระองค์นี้ระยะประดิษฐานอยู่บริเวณหน้าอาคารรัฐสภานั่นเองนะครับ จากนั้นก็ได้มีการเดินทางไปที่ห้องประชุมสภาผู้แทนราษฎรนะครับ เพื่อที่จะแถลงนโยบายต่อรัฐสภา งโดยท่านนายกรัฐมนตรีแพทองธาร ชินวัตร ก็มีการบอกว่าให้มีการมาตรการในการกระตุ้นเศรษฐกิจระยะสั้นโครงการ Digital wallet 10,000 บาทนี่นะครับ นโยบายที่ประชาชนและสังคมให้ความสนใจ วันนี้ในฐานะที่เป็นนายกรัฐมนตรีหน่อยครับ ก็ขอให้ความเชื่อมั่นว่านโยบายดังกล่าวนี้ประโยชน์กับประชาชนอย่างแท้จริงโดยเฉพาะประชาชนกลุ่มเปราะบางจะเป็นกลุ่มแรกที่จะได้รับเงินดังกล่าวนะครับ ก็คาดว่าจะค่าใช้จ่ายแล้วก็รวมทั้งเพิ่มโอกาสให้กับการประกอบอาชีพด้วยนั่นเอง รัฐมนตรีว่าการกระทรวงการคลัง ก็บอกนะเมื่อวานนี้ว่าจะได้ 25 กันยายน ชัดเจน ประมาณ 14 ล้านคนและรัฐบาลจะโอนให้เข้าบัญชีเตรียมพร้อมที่จะรับกันได้ที่ digital wallet นะผู้ชมแน่นอนโครงการนี้การพัฒนาเรื่องของข้อมูลภาครัฐเพื่อประกาศในการเข้าถึงแหล่งทุนการพัฒนาหมู่บ้านและชุมชนการประกอบอาชีพรัฐบาลพูดถึงความสำคัญต่าง ๆ การรักษาเสถียรภาพทางการเมืองของประเทศด้วยนะครับ ฟังกันอยู่นี่แหละครับ เรื่องของการพัฒนาประเทศระยะกลางระยะยาว จะมีการต่อยอดภาคการผลิตภาคบริการต่าง ๆ สร้างความสามารถในการแข่งขัน การวางรากฐานต่าง ๆ ของอนาคต อุตสาหกรรมเดิม ไม่ว่าจะเป็นอุตสาหกรรมยานยนต์แห่งอนาคต งยกระดับภูมิปัญญาไปสู่วัฒนธรรมสร้างสรรค์ Soft Power ก็มานะเป็นการพูดถึงปัจจุบันต่าง ๆ เยอะมากนะครับ พัฒมาเลือกของต่างประเทศที่สำคัญ รักษาจุดยืนให้เป็นส่วนหนึ่งไม่เกิดความขัดแย้งระหว่างประเทศทำงานกับระดับประเทศนะฮะไม่ว่าจะเป็นการเดินหน้าด้านการทูต เศรษฐกิจเชิงรุก Soft power ต่าง ๆ เสริมสร้างการลงทุนการเร่งฟื้นฟูเศรษฐกิจของประเทศไทยให้เติบโตอย่างเข้มแข็งโดยเร็วแสวงหาโอกาสใหม่ ๆ เพิ่มรายได้ให้กับประเทศและปัจเจกบุคคลรวมถึงการพัฒนาโครงสร้างทางเศรษฐกิจด้วยนะครับ อีกเรื่องหนึ่งคุณทองธารก็มีการพูดเรื่องของรัฐบาลจะต้องมีการรักษาเสถียรภาพทางเศรษฐกิจ มุ่งมั่นรักษาเอาไว้ซึ่งสถาบันพระมหากษัตริย์ต้องสร้างความเข้าใจที่ถูกต้องแล้วก็เผยแพร่ข้อมูลเกี่ยวกับการปฏิบัติพระราชกรณียกิจของสถาบันพระมหากษัตริย์ และการดำเนินงานตามแนวพระราชดำริอย่างต่อเนื่อง รวมทั้งมีการส่งเสริมสถาบันศาสนาให้เป็นกลไกในการสร้างคุณธรรมและจริยธรรมในการดำเนินชีวิตด้วยนั่นเองนะครับ สุดท้ายแล้ว ได้มีการหารือร่วมกันของรัฐสภา ขอให้ความมั่นใจว่าตนเองจะไปบริหารราชการแผ่นดินด้วยความซื่อสัตย์สุจริตยึดประโยชน์ของประชาชนประเทศชาติ โดยจะสร้างโอกาสเท่าเทียมให้คนไทยมีกินมีเกียรติมีศักดิ์ศรีเพื่อความภาคภูมิใจ กลับมาสู่ประเทศไทยนั่นเองครับ // เมื่อวานนี้บรรยากาศหลังจากที่มีการแถลงนโยบายของนายสัมพันธ์ ชีวะ มีรายงานนะช่วงก่อนที่นายกรัฐมนตรีจะเดินทางกลับจากมีประชาชนอย่ามารออยู่ให้กำลังใจก็ขอถ่ายรูปมาขอส่งก่อนนะ เหมือนกับบริเวณนี้เลยนะรอชมอยู่เยอะมากใช่ครับ การทักทายกันมารอนายกตั้งแต่เช้านะก่อนจะกลับก็มีการขอกอดกันด้วยจ้าขอถ่ายรูปด้วยเป็นการวันนี้มีรายงานว่าจะเดินทางไปที่จังหวัดเชียงรายตามสถานการณ์อุทกภัยน้ำท่วม แล้วก็บอกครับว่าไม่ต้องมาต้อนรับ จะว่าตอนนี้ประชาชนเดือดร้อนอยู่มาก ๆ นะตอนนี้ก็ต้องไปแก้ไขเรื่องของน้ำท่วมที่จังหวัดเชียงรายนะครับ เนื่องจากตอนนี้มาทำงานแล้วนะ ลงพื้นที่เชียงราย แล้วก็จะเดินทางกลับมาที่รัฐสภา เนื่องจากว่าจะต้องมาพูดถึงนโยบายที่มีการอภิปรายกันไป โดยเฉพาะการขอบคุณและก็เป็นธรรมเนียมของทางรัฐบาลจะต้องมีการขอบคุณสมาชิกนะคะ เสร็จแล้วหลังจากนี้ไปจะขับเคลื่อนเป็นอย่างเต็มที่อายุใบต่าง ๆ นะครับ กระผมวันนี้ท่านนายกรัฐมนตรีจะไม่เข้างานแจ้งมานะครับ ก็ถือว่าเป็นภารกิจของท่านนายกรัฐมนตรีว่าวันนี้ที่จะต้องลงพื้นที่จะไปที่จังหวัดเชียงราย เพราะหนักมากจริง ๆ // ย้อนกลับมาที่ประชุมเมื่อวานนี้กันดีกว่าครับ ผู้ชมครับ หลังจากที่ท่านนายกรัฐมนตรีแพทองธารมีการแถลงนโยบายไปแล้วเป็นคิวของฝ่ายค้านและโดยเฉพาะในส่วนของหัวหน้าพรรคประชาชน วันนี้ คุณณัฐพงษ์เรืองปัญญาวุฒิ จะมาคุยในรายการของเราด้วยห้องข่าวรัฐสภาเช้าอีกสักครู่เดี๋ยวตามกัน จะมีการสัมภาษณ์เรื่องของนโยบายชำระจะเป็นอย่างไรแน่นอนครับ คุณผู้ชมครับ เรื่องของการที่จะมีการพูดถึงเรื่องใดของทางรัฐบาลนี่ เมื่อวานนี้ในส่วนของหัวหน้าพรรคประชาชนได้มีการพูดถึงนโยบาย 1 ปีรัฐบาลเพื่อไทยเหมือนจะสูญเปล่านะครับ // เรื่องนี้เองคุณณัฐพงษ์ เรืองปัญญาวุฒิ ก็มีการอภิปรายเกี่ยวกับเรื่องของการแถลงนโยบายของนางสาวแพทองธาร ชินวัตร ประมาณ 30 กว่ามีการตั้งคำถามว่ารัฐบาลมีนโยบายอะไรที่ได้ผลเป็นรูปธรรมบ้าง ทั้งนี้นโยบายด้านสวัสดิการสังคมไม่ได้ทำตามนโยบายที่หาเสียงนโยบายรัฐบาลเรื่องของเงินอุดหนุนเด็กเบี้ยยังชีพผู้สูงอายุเงินอุดหนุนคนพิการ รวมถึงปัญหาของยาเสพติดด้วยนะครับ ก็สะท้อนให้เห็นว่าคนไทยไม่มีความมั่นคงในชีวิตและหลายปัญหาที่เกิดไม่ใช่ปัญหาใหม่นะครับ ประชาชนนี่คาดหวังว่ารัฐบาลพรรคเพื่อไทยเป็นแกนนำ 11 เดือนที่ผ่านมานี่แบบนี้มีข้อสั่งการเทียบเข้ามติ ครม. 193 เรื่อง 251 หน่วยงานรัฐ162 เรื่องไม่มีกรอบเวลา มี 10 เรื่องที่รายงานกับต่อคณะรัฐมนตรี รับลูกแล้วก็เอาด้วยเพราะว่ารัฐบาลในการบริหารราชการและเก่งแล้วก็มีการสั่งการที่ราชการไม่ปฏิบัติตามซึ่งอาจจะอยู่ที่ไม่เข้าใจระบบราชการล่ะครับ หรือว่ามีไม่มีอำนาจซึ่ง 1 ปีของรัฐบาลนั้น สูญเปล่าไปเลยครับคุณวัฒนะครับ // นี่คือการเปรียบเปรยนะคะ นอกจากนี้คุณณัฐพงษ์เรืองปัญญาวุฒิก็บอกว่าอภิปรายถึง 3 ปีของรัฐบาลหลังจากนี้เป็นบทพิสูจน์นะ ว่าการทำงานจากนี้ไปจะเป็นอย่างไรมีคำพูดที่เป็นประโยคสำคัญกับบอกว่าจะเจ๊าหรือจะเจ๊งนะครับ เป็นความท้าทายเรื่องของการศึกษา การแก้ปัญหาอาชญากรรมออนไลน์ รวมถึงปัญหาประเด็นค่าแรงไปด้วยกันปัญหาภัยพิบัติต่าง ๆ ตอนนี้ก็เกิดขึ้นการเปลี่ยนแปลงสภาพภูมิอากาศ ประเด็นดังกล่าวนี่ จะบรรจุไว้ในนโยบายของทางรัฐบาลก็ตามแต่สิ่งที่ต้องการให้ครบโดยเฉพาะในส่วนของนโยบายเร่งด่วน 10 เรื่องนี้นะครับ ต้องมีรายละเอียดที่ชัดเจนและปฏิบัติได้ทันที ไม่ใช่มีเป้าหมายให้ประชาชนมีคำถามว่าอยู่ตรงไหน เป็นนโยบายไปเอื้อใครไหม บอกตามตรงนี้ ที่ได้มีการอภิปรายกันไปทุกวันนี้มี 3 ประโยคสั้น ๆ บอกว่าทำให้ 3 นายหรือเปล่า 1. นายใหญ่ 2. นายหน้า 3. นายทุนหรือเปล่า ยกตัวอย่างนโยบาย Digital wallet นะคะ เป็นนโยบายโดยตรงที่ต้องบอกว่าเรื่องนี้เนี่ย Entertainment Complex ต้องจับตามองเป็นข้อสงสัยเปิดกว้างการบล็อคการประมูลไหมเลือกนายทุนหรือไม่ตรงกันและ bมีการใช้งบประมาณของรัฐที่ดินให้กับนายหน้าค้าที่ดินหรือไม่อย่างไรครับ ต้องใช้เงินลงทุนสูงเลยทีเดียวนะ ก็ต้องมีบริษัทมาเปิดประมูล มาทำศูนย์การค้ามาอะไรแบบนี้ นอกจากนี้ คุณณัฐพงษ์ก็ได้มีการอธิบายด้วยควรจะทำเพื่อประชาชนก็เป็นนายของรัฐบาลนะครับ อาจทำให้รัฐบาลหากไม่ทำในวาระเร่งด่วนทั้งนี้คุณแพทองธารก็เป็นนายกรัฐมนตรีและก็เป็นผู้นำสูงสุดฝ่ายรัฐบาลอยากให้ลุกขึ้นชี้แจงนอกสคริปต์หน่อย แสดงบทบาทความเป็นผู้นำที่ดีแก้รัฐธรรมนูญเป็นวาระเร่งด่วนกับการแก้ไขรัฐธรรมนูญรายมาตราประชาชนมีการเสนอร่างแก้ไข 4 ฉบับประเด็นมาตรฐานจริยธรรมเลิกยุทธศาสตร์ชาติยกเลิกมาตรา 279 เพิ่มหมวดป้องกันและต่อต้านการรัฐประหารรวมถึงการปฏิรูปประมาณภาษี แล้วก็เรื่องของการปฏิรูประบบงบประมาณนี่ ก็จะมีการส่งร่างกฎหมายหลายฉบับเลยครับ ก็ที่รอให้ทางนายกรัฐมนตรีให้คำรับรอง หากห็นด้วยร่วมกันในด้านกฎหมายและนโยบายด้านใดให้เซ็นกลับมาในสภาวะร่วมกันได้ 3 ปีต่อจากนี้ไปด้วยนะ // แหม ผมก็จะเห็นบรรยากาศนะครับ สมาชิกรัฐสภาเมื่อวานนี้หรอทั้งฝ่ายค้านฝ่ายรัฐบาลในส่วนของสวกลับและพรบก็ลุกมีการอภิปรายกันและมีการชี้แจงกันด้วยนะครับ อีก 1 ท่านซึ่งเป็น สส. ในส่วนของบัตรประชาชนได้มีการอภิปรายเหมือนกันนะโดยเฉพาะปัญหาที่เกี่ยวข้องกับยาเสพต่าง ๆ ที่เกี่ยวข้องในขณะนี้รวมไปถึงประเด็นอื่น ๆ ที่มีการอภิปรายกันไปนะครับคุณผู้ชม ไปกันที่คุณศิริกัญญา ตันสกุล สส. บัญชีรายชื่อจากพรรคประชาชนนะครับ อภิปรายช่วงเวลาประมาณสัก 17:00 น. เศษได้มีการพูดถึงนโยบายต่าง ๆ ที่แถลงไว้ของนางสาวแพทองธารชินวัตรนะครับ การตรวจสอบนโยบายเนี่ยบอกว่าไม่ต่างเลยนะกับรัฐบาลของคุณเศรษฐา ทวีสิน อดีตนายกรัฐมนตรีเป็นนโยบายที่พาหลงทางเหมือนเดิมนะครับ ใช้คำกลาง ๆ ก็คือไม่บอกสิ่งที่ทำให้ประชาชนอย่างชัดเจนนโยบายไม่ชัดเจนทำให้เป็นปัญหาต่อการตรวจสอบว่ารัฐบาลทำตามนโยบายหรือไม่นะครับ อย่างไรก็ดีตัวอย่างเห็นด้วยและในส่วนของนายกรัฐมนตรี สามารถสร้างความเชื่อมั่นให้กับประชาชน ทำนโยบายที่แถลงไว้ต่อรัฐสภาด้วยตนเองนะครับ นอกจากนี้ สิ่งที่ถามกันเยอะ Digital Wallet บอกว่ามีการเปลี่ยนแปลงรายละเอียดไปทั้งหมด 7 รอบ มีการเปลี่ยนเงื่อนไขต่าง ๆ ยกตัวอย่างการจ่ายเป็นเงินสดต้นทุนอยากฟังความชัดเจนว่าโครงการนี้ digital wallet แล้วสุดท้ายจะเป็นอย่างไรในครับ ในฐานะที่การคลังสามารถรับได้แค่ไหนมีผลต่อเศรษฐกิจมากหรือไม่อย่างไรนะครับ ในช่วงค่ำนะครับ ผู้ชมครับ นายกรัฐมนตรีแพทองธารชินวัตรก็ได้มีการกล่าวขอบคุณทุกข้อเสนอแนะจากสมาชิกรัฐสภานะครับ พร้อมกับมีการยืนยันนะครับ ว่าได้มีการรับฟังข้อเสนอแนะและประเด็นคำถามจากสมาชิกรัฐสภาทุกคนอย่างชัดเจนแล้วยืนยันได้หลาย ๆ นโยบายที่สมาชิกรัฐสภาเนี่ยมีการหยิบยกขึ้นมานั้นนะครับ ก็มีนโยบายที่ได้ทำเสร็จสิ้นไปแล้วนะครับ หรือว่ากำลังดำเนินการอยู่เริ่มไปบ้างแล้วเช่นเดียวกันนะครับ อย่างเช่นเรื่องของการพักหนี้เกษตรกร ได้พักหนี้เป็นที่เรียบร้อยแล้ว เรื่องของยาเสพติดจะสานต่อนโยบายยาเสพติดออกจากอดีตนายกรัฐมนตรีเป็นนายกได้มีการเริ่มการป้องกันชายแดน ไม่ให้มีการลักลอบนำยาเสพติดเข้ามาในประเทศ โดยตนเองก็ได้มีการพูดคุยกับหลายฝ่ายนะครับ ที่เกี่ยวข้องเป็นที่เรียบร้อยแล้วนะครับ รวมถึงมีการจับรายใหญ่ที่เกี่ยวข้องกับยาเสพติดแล้วด้วย ส่งผลให้หายไปเริ่มดำเนินการแล้วเช่นเดียวกันนะครับ ซึ่งก็ดำเนินการผ่านกระบวนการของรัฐสภา ที่สมาชิกรัฐสภาทุกคน มีส่วนร่วมแล้วก็จะต้องทำไปพร้อม ๆ กันนั่นเองนะครับ คุณแพทองธารยังบอกอีกนะครับ ว่าแต่อยากจะขอให้ทุกคนมาร่วมกันสร้างการอภิปรายที่สร้างสรรค์ไม่ทราบว่าท่านตอนที่เกลียดท่านไม่ทำให้เกิดความเข้าใจผิดในหัวข้อต่าง ๆ แต่ว่าเป็นคนรุ่นใหม่กันแล้วนะครับ ที่อยู่ในสังคมปัจจุบันนี้จะไม่สามารถยื่นเป็นตัวอย่างให้กับประชาชนได้ว่าการมารวมกันสามารถมีการเมืองที่สร้างสรรค์ไม่จำเป็นที่จะต้องมีวาทกรรมที่เกลียดชังนั่นเองนะครับ ไม่สร้างความแตกแยกในสังคมซึ่งก็เป็นสิ่งที่จำเป็นและตอนนี้ไม่ใช่ช่วงของการหาเสียงเลือกตั้งจึงไม่จำเป็นที่จะต้องมาสร้างสิ่งเหล่านั้นความเข้าใจผิดนะเก๋ตาก็ต้องมองให้เห็นภาพของส่วนรวมของประเทศมากกว่าภาพลักษณ์ของตนเองนั่นเอง // คุณผู้ชมก็จะเห็นบรรยากาศช่วงเย็นนะครับ ที่รองศาสตราจารย์ชูศักดิ์ศิรินิลเนี่ยคนที่เป็นกฎหมายของทางรัฐบาลรัฐมนตรีประจำสำนักนายกมนตรีได้ขึ้นตอบนะครับ โดยเฉพาะช่วงเวลาที่มีการอยู่ห้องกับการทำรัฐธรรมนูญฉบับใหม่นี่นะครับ โดยเฉพาะการชี้แจงคำถามเกี่ยวกับการจัดทำรัฐธรรมนูญที่ไม่มีการบรรจุไว้ในโยบายเร่งด่วน ในส่วนของรัฐบาลนางสาวแพทองธาร ชินวัตร นี่ล่ะครับ อาจารย์ชูศักดิ์บอกแบบนี้ บอกว่าจริงอยู่ไม่ได้เป็นนโยบายเร่งด่วนแต่ตนก็พอใจนะมีการเร่งรัดการการดำเนินการดำเนินการโดยเร็วที่สุด ช่วยกันทำ ซึ่งทางภาคประชาชนก็เสนอร่างมาแล้ว เพียงแต่ไม่ได้บรรจุเข้าสู่ระเบียบวาระการประชุมเท่านั้นเองมีการยกร่างมาพอสมควรว่าจะแก้ไขอะไรยกตัวอย่างด้วยนะครับ การวินิจฉัยให้คนคนหนึ่งออกจากตำแหน่ง ไม่ว่าจะเป็นสว. หรือรัฐมนตรีการใช้นั้นถือว่ายุติธรรมหรือไม่ยกตัวอย่างหนึ่งเสียงสามารถถอดถอนนายกออกจากตำแหน่งได้ในอดีตก็เคยมีมาเหมือนกันเสียงเป็นเอกสารเลยนะครับ หรืออย่างที่ 2 นี่ ใช้เสียง 2 ใน 3 หรือ 4 ใน 5 ดังนั้นจะเห็นด้วยว่าควรแก้ไขรัฐธรรมนูญหลายประเด็นพร้อมกับการแก้ไขรัฐธรรมนูญทั้งฉบับควบคู่กันไปด้วย ซึ่งจะเป็นการให้ประเทศมีรัฐธรรมนูญที่เป็นประชาธิปไตยมากขึ้นนะครับ อย่างไรก็ตามมีสมาชิกรัฐสภาได้อภิปรายมาพอสมควรนะครับผม บรรยากาศช่วงท้าย ๆ นี่ ในส่วนของประธานรัฐสภาท่านอาจารย์ดรสั่งพักการประชุมเวลาประมาณ 00:40 น. ใช้เวลาไปประมาณซัก 15 ชั่วโมง 23 นาทีวันนี้เหลือเวลาในการอภิปรายร่วมกันป้าอยู่ที่ 13 ชั่วโมง36 นาทีและวันนี้จะเริ่มประชุมช่วงเวลา 09:00 น. ตรงนะ ก็จะเริ่มจากในฐานะสมาชิกรัฐสภา คุณเซีย จำปาทอง จะอภิปรายเป็นคนแรกย้อนกลับไปเมื่อช่วงเช้าเมื่อวานก่อนพี่นายกรัฐมนตรีแพทองธาร ชินวัตร มีการแถลงนโยบายต่อรัฐสภาเสร็จสิ้นมันก็มีการลงไปประชุมด้วยนะครับ แน่นอนกว่านี้โดยเฉพาะที่เชียงรายนี่เจอหนักมาก นางสาวแพทองธาร ชินวัตร เชิญรองนายกรัฐมนตรีและรัฐมนตรีหลายกระทรวงมานั่งคุยกันได้โดยวันนี้จะเดินทางไปที่เชียงรายด้วย จะเอาไปติดตามไปดูกันดีกว่าครับ ว่ามีรายละเอียดอย่างไรบ้างครับ ที่ภายหลังจากที่มีการประชุมร่วมกันของหาเพื่อที่จะมีการแถลงนโยบายต่อรัฐสภาเสร็จสิ้นในช่วงเวลาหนึ่งครับคุณผู้ชมครับ มีการนัดรัฐมนตรีในพื้นที่จังหวัดเชียงรายครับ อย่างที่คุณผู้ชมได้เห็นภาพเลยนะครับ ว่ามีคุณภูมิธรรม เวชชยชัย คุณอนุทิน ชาญวีรกูล คุณเฉลิมชั ยศรีอ่อน นะครับ รวมถึงคุณประเสริฐ จันทรรวงทอง มีการเข้าร่วมการประชุมด้วยนะครับ ที่ชั้น 3อาคารรัฐสภารัฐมนตรีว่าการกระทรวงต่าง ๆ และหน่วยงานภาครัฐที่เกี่ยวข้องนะครับ ในการร่วมประชุมในวันนี้นะครับ ซึ่งก็ได้รับรายงานการติดตามสถานการณ์อุทกภัยในพื้นที่จังหวัดเชียงรายแล้วก็จังหวัดเชียงใหม่ค่อนข้างหนักเลยนะคุณวัฒนะ พร้อมทั้งได้มีการให้ประสานงานอย่างเร่งด่วน ซึ่งรัฐบาลไม่ได้นิ่งนอนใจนะครับ ไม่ได้มีการจัดการแล้วก็ดำเนินการช่วยเหลือประชาชนไว้ล่วงหน้าแล้วนะแล้วก็นอนนะครับ ว่าปัญหาดังกล่าวไม่ใช่ปัญหาของบุคคลใดบุคคลหนึ่งนะครับ ซึ่งทุกฝ่ายก็จะต้องร่วมมือกันเพื่อที่จะนำพาประชาชน ฝ่าวิกฤตครั้งนี้ไปให้ได้ พร้อมทั้งฝากความห่วงใยไปยังประชาชนภาคเหนือทุกจังหวัดเลยนะครับ โดยเฉพาะที่เชียงรายพี่ตอนนี้ก็บอกว่าน้ำท่วมหนักเลยทีเดียวขณะนี้ทางรัฐบาลครับ ได้มีการประสานไปยังหน่วยงานที่เกี่ยวข้องขอให้มีการติดตั้งระบบเตือนภัยแล้วก็เตรียมเยียวยาช่วยเหลือประชาชน กระบวนการต่าง ๆ บรรยากาศของการประชุมทุกวันนี้นะ เห็นภาพน้ำขึ้นสูงใช่ไหมทุกพื้นที่โดยเฉพาะที่อำเภอแม่สายนะครับ วันนี้ที่ประชุมมีการรายงานถึงสถานการณ์อุทกภัยในจังหวัดเชียงรายนะคะ บอกว่าหนักมากในรอบ 80 ปี สาเหตุเนื่องจากว่าปีนี้อำเภอแม่สายมีน้ำท่วมมากกว่า 7-8 ครั้ง ตั้งแต่เดือนสิงหาคมที่ผ่านมา ประชาชนเดินนี่น้ำเต็มอกเลยนะ สาเหตุนอกจากนี้แหละสาเหตุที่มีการถึงกันก็คือ 2 สาเหตุฝนตกหนักมาจากระยะในส่วนของแม่น้ำแม่สายและพื้นแผ่นดินของภาคเหนือได้รับผลกระทบเป็นจำนวนมาก เกิดจากพายุพัดผ่านมายังประเทศไทย ทำให้จังหวัดเชียงรายได้รับผลกระทบหนักมากในรอบ 80 ปีนะครับ ตอนนี้เจ้าหน้าที่เดินหน้าระดมกำลังต่าง ๆ ช่วยเหลือประชาชนอยากเต็มที่แล้ว นอกจากนี้นายกรัฐมนตรียังมีข้อสั่งการให้ทุกหน่วยงานที่เกี่ยวข้อง เดินหน้าในการให้ความช่วยเหลืออย่างเต็มประสิทธิภาพ ไม่ว่าจะเป็นเรื่องของอาหารการกิน ยารักษาโรคต่าง ๆ เน้นความเข้าใจ รับฟังปัญหาของประชาชนในพื้นที่เพื่อให้สถานการณ์ต่าง ๆ กลับเข้าสู่ปกติโดยเร็วต่อไป และขอมอบครับ ให้กับกระทรวงเกษตรและสหกรณ์มีกระทรวงมหาดไทยเสริมสร้างความมั่นคงความเข้มแข็งเรื่องขันกันน้ำระบบระบายน้ำ โดยเฉพาะในพื้นที่ของชุมชนในครับ รับพื้นที่เศรษฐกิจพอเพียงมีความสำคัญให้เร่งรัดปรับปรุงต่าง ๆ ให้กลับมาใช้งานได้โดยเร็วต่อไป ได้มีการพูดถึงกรมทรัพยากรธรณีด้วยเรื่องของการเตือนภัยพิบัติให้กับประชาชนล่วงหน้า มีการซักซ้อมให้ความรู้กับประชาชน เรื่องการเตรียมความพร้อมต่าง ๆ หลีกเลี่ยงสถานการณ์ที่เป็นภัยพิบัติ ตลอดจนได้มีการพูดถึงขอให้หน่วยงานต่าง ๆ เร่งติดตามปริมาณน้ำฝน สถานการณ์น้ำ และแจ้งให้กับหน่วยงานต่าง ๆ ร่วมกันในการบูรณาการ แล้วมีการพูดถึงเรื่องของข้อระเบียบต่าง ๆ ข้อกฎหมายที่มีการกำหนดไว้ด้วยนะครับ ปิดท้าย นายกรัฐมนตรีได้มีการมอบหมายให้กระทรวงมหาดไทย กระทรวงเกษตรและสหกรณ์ สำนักงานทรัพยากรน้ำแห่งชาติ ช่วยกันพิจารณาเรื่องของการแก้ไขปัญหาน้ำระยะยาว ซึ่งในวันนี้นายกบอกนะครับ ว่ามีรัฐมนตรีบางคนวางแผนลงพื้นที่ไปยังจังหวัดเชียงราย ขอให้หน่วยงานที่เกี่ยวข้องทุกพื้นที่ในจังหวัดเชียงราย ได้รายงานสถานการณ์น้ำอีกครั้งหนึ่ง ว่ากระทบมากน้อยเพียงใด คืบหน้าไปแล้วอย่างใด พร้อมกับย้ำว่าส่วนราชการต่าง ๆ ไม่ต้องมาต้อนรับนะ ในช่วงที่นายกเดินทางไปที่เชียงรายในวันนี้นะฮะ ขอให้ปฏิบัติหน้าที่ช่วยเหลือประชาชนที่ประสบปัญหาภัยพิบัติเช่นเดิม ให้เต็มที่กับพี่น้องประชาชนในจังหวัดเชียงราย // ถ้าท่านผู้ชมไปดู เวลา 08.45 น. ก็จะมีการเดินทางจากท่าอากาศยานตรงบริเวณกองพันทหารกองบิน 6 ดอนเมืองเพื่อที่จะไปที่ท่าอากาศยานแม่ฟ้าหลวงจังหวัดเชียงรายประชาชนนะครับ รายงานสถานการณ์รวมถึง 11:30 น. จะมีการเดินทางไปที่ตำบลเวียงพางคำ อำเภอแม่สาย จังหวัดเชียงรายด้วย // ต้องบอกว่าประชาชนที่เชียงรายตอนนี้ลำบากจริง ๆ กับภาคเอกชนก็ช่วยต่าง ๆ ก็ช่วยกำลังต่าง ๆ ที่เป็นภาคราชการ ทหาร ตำรวจ และก็ในส่วนของปกครองท้องถิ่นก็ต้องดูแลอย่างเต็มที่เพื่อให้สถานการณ์คลี่คลายไปได้นะครับ ช่วงนี้้เดี๋ยวพักกันสักครู่ เดี๋ยวช่วงหน้ากลับมาพูดคุยกับนะ กับคุณจักรินทร์ ทองบพิตรเลยครับ ก็จะมาพูดคุยเกี่ยวกับเรื่องของการแถลงนโยบายต่อรัฐสภาในวันนี้นะครับ ข่าวรัฐสภาวันจันทร์ วันนี้ลาไปก่อนครับ สวัสดีครับ // สวัสดีครับ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จักรินทร์) ครับมาในช่วงของสัมภาษณ์พิเศษครับ วันนี้เรายังอยู่ในเรื่องของการตามการประชุมนะครับ ในส่วนของการแถลงนโยบายของรัฐบาลต่อที่ประชุมร่วมกันของซึ่งเราจะเชิญแขกรับเชิญนะครับ โดยเฉพาะทางด้านสมาชิกรัฐสภามาร่วมพูดคุยและเป็นการอภิปราย ใน 1 วันที่ผ่านมาเราก็จะเห็นได้ถึงข้อมูลต่าง ๆ ในการอภิปรายการแถลงนโยบายโดยเฉพาะลีลาการนำเสนอแล้วก็ประเด็นต่าง ๆ ครับ วันนี้ในส่วนของแขกรับเชิญท่านแรกครับ เดี๋ยวผมจะมาพูดคุยนะครับ ในส่วนของทางสมาชิกวุฒิสภาครับ เพราะว่าการประชุมครั้งนี้อย่างที่ทราบกันอีก 9 ตามรัฐธรรมนูญ มาตรา 162 เองได้บัญญัติไว้ในเรื่องของการแถลงนโยบายต่อที่ประชุมร่วมกันของนั่นหมายถึงในส่วนของสมาชิกวุฒิสภาด้วย วันนี้ครับ เราจะมีโอกาสได้ฟังความเห็นของท่านสมาชิกวุฒิสภาท่านหนึ่ง ซึ่งได้มีการอภิปรายในที่ประชุมด้วยครับ ออกความเห็นต่าง ๆ ต่อเนื่องของนโยบายที่ทางคณะรัฐมนตรีได้แถลงกลับบ้านครับ เดี๋ยววันนี้จะไปพูดคุยกับทางสมาชิกวุฒิสภานะครับ ท่านสว. ขวัญชัย แสงหิรัญ สวัสดีครับ ท่านครับ</w:t>
      </w:r>
    </w:p>
    <w:p>
      <w:pPr>
        <w:pStyle w:val="BodyText"/>
      </w:pPr>
      <w:r>
        <w:t xml:space="preserve">(คุณขวัญชัย) สวัสดีครับ</w:t>
      </w:r>
    </w:p>
    <w:p>
      <w:pPr>
        <w:pStyle w:val="BodyText"/>
      </w:pPr>
      <w:r>
        <w:t xml:space="preserve">(คุณจักรินทร์) กราบขอบพระคุณนะครับ ที่วันนี้มาร่วมพูดคุยเมื่อวานนี้เห็นอธิบายด้วยนะครับ แล้วก็ได้ตั้งข้อสังเกตแสดงความเห็นกันมากพอสมควรก่อนจะไปถึงในเรื่องของความเห็นต่าง ๆ ของท่านเอาเรื่องภาพรวมที่นั่งฝั่งการแถลงนโยบายของคณะปีโดยท่านนายกด้วย ในมุมมองของท่านนี่ ท่านมองภาพรวมในเรื่องของการอภิปรายเนื้อหาสาระที่ 1 วันที่ผ่านมาเป็นยังไงบ้างครับ</w:t>
      </w:r>
    </w:p>
    <w:p>
      <w:pPr>
        <w:pStyle w:val="BodyText"/>
      </w:pPr>
      <w:r>
        <w:t xml:space="preserve">(คุณขวัญชัย) เนื้อหาทั่วไปมันก็เป็นภาพรวมที่ค่อนข้างจะออกมาไปตามแพทเทิร์น ก็ถือว่าทางรัฐบาลก็เจอกำลังออกไปตามขั้นตอนขั้นตอนทำรูปเล่มด่วนแล้วก็หลังจากนั้นนี่ สมาชิกต่าง ๆ ก็เสริมเข้าไปแต่ละขั้นตอนที่เตรียมมาเป็นส่วนผสม ก็จะเป็นอธิบายเรื่องหมายเลขด่วน 1 ในข้อนั้นนะครับ คนอื่นเขาจะเตรียมมาในแต่ละกระทรวงภาพรวมก็อาจจะแบบว่าสมาชิกพูดมาแต่ถ้าจะพักไว้นานกว่าทางรัฐบาลจะตอบ อะไรไม่เข้าใจมันเป็นอย่างนี้ครับ เป็นปกติไป</w:t>
      </w:r>
    </w:p>
    <w:p>
      <w:pPr>
        <w:pStyle w:val="BodyText"/>
      </w:pPr>
      <w:r>
        <w:t xml:space="preserve">(คุณจักรินทร์) คือของรูปแบบของกรอบ ใช่ครับ กรอบการวางไว้ลักษณะของการดำเนินการมีการชักว่าวไม่เสียเวลามากก็จะเป็นเรื่องของการดำเนินรายการก่อนนะครับ คิดว่ามันมีอะไรที่เรามองว่าประเด็นที่อาจารย์โดยเฉพาะที่ทำให้มันเป็นเรื่องของอะไรกรณีเรื่องของระบบครับ คือ ประเด็นของผมเลยนะ ผมเน้นที่นโยบายเร่งด่วนนโยบายที่ 7 จะเป็นอย่างไรบ้างอาการเล่นกับต้นส่งเสริมการท่องเที่ยวมันจะมีเรื่องของสถานบันเทิงครบวงจรนะครับ ซึ่งในเนื้อหาตรงนี้มันก็จะเกี่ยวกับขึ้นมาด้วยไม่ได้ไปพูดให้ครับ พูดถึงเรื่องของรายได้จากการท่องเที่ยวนโยบายเร่งด่วนครับผม นึกว่าคำว่าเร่งด่วนขับมันจะมีแบบว่าเร่งด่วน สวยมาก ๆ ส่วนแบบอาทิตย์วิสัยที่เราเข้าใจกันอย่างเช่นการประเมินผลงานที่จะต้องเห็นผลตอบรับไปทำได้ภายในเวลา 3 เดือน 6 เดือน 9 เดือนหรือ 1 ปีอะไรเนี่ยเป็นนโยบายเร่งด่วน1 ปีที่ผ่านมา 1 ปีแล้วนะรัฐบาลก่อนสภาชุดนี้ส่วนของเลยเปรียบเทียบว่าเร่งด่วนที่สุดมันคือการแก้ปัญหาพี่น้องที่เดือดร้อนจากอุทกภัยณบัดนี้เลยที่สุด เพราะฉะนั้น นโยบายเร่งด่วนข้อนี้เรื่องการท่องเที่ยวอะไรหายไปเพราะว่าสถานบันเทิงครบวงจรเนี่ยมันใช้เวลาในการก่อสร้างข้างเยอะมันเร่งด่วนในการเริ่มทำโปรเจคก็จึงเริ่มเริ่มรีไซเคิลมา แต่ว่าการอาบเสร็จแล้วมีคนชวนไปทำรายได้ตกถึงประชาชนต่าง ๆ มันไม่เห็นด่วนนะมันไม่ใช่เป็นเรื่องของประเด็นที่อยู่ในเหตุการณ์ปัจจุบันระยะระยะกลางระยะยาวใช่ครับ ให้ใครเห็นนะครับ คือเยัดนักเรียนในเรื่องการพัฒนาการท่องเที่ยวเพื่อส่งเสริมรายได้ต่าง ๆ ที่เข้ามาในสวนสบายข้อนี้ถ้าตัดเรื่องสถานบันเทิงครบวงจรที่ว่าต้องใช้เวลามากไปมันจะไม่เหลืออะไรอยู่ในนโยบายแหล่งท่องเที่ยวส่งเสริมการท่องเที่ยวสร้างรายได้อะไรตรงนี้เลยให้เขาใส่รหัสหรือว่ามันจะขาดแก้ไขปัญหาตรงนี้ต้องไปยืนยันว่าให้ท่านสมาชิกทุกท่าน ทำผมเป็นขั้น ๆ แล้วสรุปว่าเรื่องมันไม่ยากเลย เพราะว่ามันมันเลยกลายเป็นว่าไม่มีเรื่องเร่งด่วนภายในวันนี้เลย คือฝากให้รัฐบาลไปพัฒนาตนเอง ไปฝากนิดนึงว่าท่านเขียนแบบว่าเห็นภาพรวม // ใช่ เพื่อการท่องเที่ยวจริงแต่ว่ามันไม่เห็นผลในระยะเวลาเร่งด่วนจริง ๆ // คือมันที่มันจะทำได้แต่มันไม่ใช่มันไม่ด่วนจริง ๆ เรื่องของค่าสาธารณูปโภค // ผมพูดแต่เรื่องของการท่องเที่ยว ถ้าเป็นเรื่องของการท่องเที่ยว คือการปกครองใดที่ทำให้อะไรนะ มันตกลงที่ผมเปรียบเทียบกันว่าในช่วง 4 เดือนของที่มีเหมือนกันครับ มีข้อมูลที่มีน่ะประมาณ 50,000 บาทนี่ มันเป็นอารมณ์ที่จะส่งตู้หรือจะลดลงตามสภาพเศรษฐกิจมันเปลี่ยนไป คนจีนก็จะเริ่มเก็บเงินละไม่ค่อยซื้อของแพงแล้วอะไรนี่ มันก็เปลี่ยนแปลงไปแปลงไปตลอดเวลาพัฒนาการที่เราจะไปหวังข้างหน้าตอนนี้เราแก้ปัญหาเฉพาะหน้าก่อนตรงนี้มันไม่มีที่จะได้ดูว่านโยบายเร่งด่วนที่จะเอา Mega Project มาอยู่ใช่ไหมครับ // ใช่ครับ ถ้าบอกว่าเป็นการเตรียมการทำตรงนี้แต่ว่าถ้ามีมาตรการอื่นเพื่อกดเข้ามาใน Event หรือจัดการนานาชาติอะไรอย่างนี้มันให้มันให้มันรองรับตรงนี้ก่อนนะฮะนั่นแหละประเด็นตรงนั้นเห็นด้วยไม่เห็นด้วยมันไม่ได้ 100 เปอร์เซ็นต์ เพราะฉะนั้นในส่วนตัวของท่าน สว. ขวัญชัย วันนี้ที่รัฐบาลเรื่องของเรื่องก็คือ Timeline ในการเดินในการเดินในเส้นทางของการทำงานจัดอะไรที่เป็น priority แรกแล้วอะไรเป็น priority ที่วางแผนระยะยาว // ประมาณนั้นแหละครับ คือใครที่เล็ก ๆ เนี่ยไม่มีเลยแก้ปัญหาเฉพาะหน้าไปเรื่อย ๆ จะเกิดว่าคนเขาน้อยตัดหนูจะซื้ออะไรให้มันไม่มันไม่มี strategy ในการวางที่ชัดเจนแล้วก็แบบนี้แหละกับโปรเจคที่เป็น Entertainment Complex ตรงนี้วางแล้วจะไม่ทำอีกแล้วมันไม่เหมาะสม และเป็นข้อเสนอแนะที่เสนอว่าลองปรับไปนิดหน่อยมาอย่างนี้มานานแล้วเรื่องของการติดตาม เรื่องของการดำเนินการใด ๆ ก็ตาม ในมุมของทางมุมมองส่วนตัวนะครับผม การติดตามกฎหมายรูปแบบของแนวความคิดในการติดตามจะเป็นอย่างไรครับ ก็คือว่าเราก็ต้องติดตามเป็นระยะ ๆ ไปนะครับ ระยะไปจากจากรัฐบาลดำเนินการต่อไปอันนี้ตั้งแต่จัดตั้งรัฐบาลเองว่าจากสื่อมีการโยนหินถามทางมั่วไปหมดเลยนะ เพราะฉะนั้นเก็บไว้ลูกกลมไว้มันมีน้ำหนักมากพอก็จะยกขึ้นมาเป็นสอบถามอยู่ในสภาคือช่องทางของนักศึกษาก็มีกรอบอยู่ที่จะทำอะไรได้บ้างได้ทำเป็นทหารส่งไปทางรัฐบาลได้ทักได้เลยนะครับ ทำอะไรครับ เบื้องต้นเพราะว่าเห็นศพขอบคุณครับผม อุดมสุข 56นี่ก็คือประเด็นนะครับ พี่หนึ่งนะครับ ในสมาชิกรัฐสภานะครับ ได้แสดงความคิดเห็นในเรื่องของการจัดไปโอริตี้และก็ความชัดเจนพูดถึงเรื่องของแผนกับความไม่ชัดเจนในเรื่องของประเด็นต่าง ๆ มันก็เป็นความเห็นนะครับ เป็นความเห็นต้องเรียนอย่างนั้นเอาแล้วครับ เดี๋ยวเราจะมาคุยกับอีกหนึ่งสมาชิกรัฐสภานะครับ ซึ่งก็เหมือนกันแล้วก็รับผิดชอบในบทบาทหน้าที่ต่าง ๆ แล้วก็เป็นสมาชิกสภาผู้แทนราษฎรประเด็นที่เราจะคุยกันเดี๋ยวก็มาคุยในเรื่องของผ้าปูลมกลับแนวคิดกับเรื่องความพึงพอใจแล้วก็ประเด็นที่ทางนายกรัฐมนตรีแล้วก็ครมได้ตอบนั้นตรงกับประเด็นกับพี่ทางสสนะครับ ในส่วนของทางฝ่ายค้านนะครับ ได้ได้เล็งเห็นแล้วก็ได้ตั้งเป้าหรืออย่างไรนะครับ เดี๋ยวเรามาคุยท่านสมาชิกนะครับ สภาผู้แทนราษฎรนะครับ ทนายแจมนะครับ ศศินันท์ธรรมะนิรันดร์ครับ สวัสดีครับ ไม่มีค่ะ บัตรประชาชนมีประเด็นในเรื่องของการตั้งข้อสังเกตเรื่องของภาพรวมการอภิปรายเมื่อวานแล้วก็เรื่องเมื่อวานเป็นประธานในการแถลงนโยบายคนทางก็มีการแถลงตามที่ได้มีการยื่นมาทุกคำอ่านทุกคำต่าง ๆ ที่มีในนโยบายค่ะ ก็ต้องยอมรับว่านโยบายสายสวนเป็นนโยบายที่ข้าง ๆ น่าสนใจรวมถึงว่าอาจจะมีความสายกับนโยบายที่อาจจะเคยมีมาแล้วในอดีตซึ่งปกติมาก่อนแต่ที่นี่ด้วยการที่เราจะอภิปรายนโยบายเราก็ต้องมองไปถึงว่าไอ้โยบายที่ออกมานี่ มันมีนโยบายอะไรที่มันควรจะมี มีอะไรที่มันแบบมันไม่น่าจะมีอยู่นะนี่หว่าก็เลยมีการแบ่งเป็น Section ต่าง ๆ ว่าให้เรามองว่าของรัฐบาลนี่ อะไรที่เป็นที่อยู่แล้วควรจะเพิ่มเติมอย่างไร อะไรที่มันไม่ได้มีแล้วควรจะมีแล้วไม่ได้ใส่ลงไปมีอะไรบ้าง ก็เลยมีการอภิปรายแต่ละคน แต่ละหัวข้อ ใช่แต่สิ่งที่อาจจะบอกว่าเพิ่มเติมจะเข้าไปนะส่วนใหญ่ทางการเมืองไทยอะไร ไอ้ตรงนี้นี่ ท่านอาจารย์จะมองอย่างไร จะสะท้อนกับเรื่องที่ที่ที่พังมุมมองตรงนี้จริง ๆ หวังเล็กน้อยที่นโยบายในบางเรื่องที่ควรจะเป็นเรือธงจะได้มาสำคัญของรัฐบาลเนี่ยอาจจะไม่ได้มีบรรจุที่บรรจุไว้แต่ไม่ได้ชัดเจนเช่นเห็นได้ชัดเลยคืนนโยบายเกี่ยวกับการเมืองนะคะ เพราะว่าในฐานะที่เราเห็นที่จะให้ไปเมื่อ 2 วันก่อนว่า 1 เดือนที่ผ่านมานี่ เราเห็นพลวัตของการเมืองที่มันแบบหลายเรื่องมาก ๆ ทั้งเรื่องของการยุบพรรค ทั้งเรื่องของการที่เราเสียนายกรัฐมนตรีไปนะคะ เรื่องของการที่เราอาจเสียรองประธานคนที่ 1 ไป ไม่เห็นว่าจะถึงแล้วปัญหาจริง ๆ ของประเทศเรานี่ ก็คือเรื่องการเมืองเหมือนกันการพิการเมืองไม่มีเสถียรภาพมีปัญหาถ้าการเมืองเราอยากเห็นภาพไม่ได้แข็งแรงดี หรือว่ามันคงมาพอนี่ปัญหาอื่น ๆ นี่ อาจจะแก้ไขได้ยากขึ้นไปก็ได้เราก็จะเปิดหลังจากที่เพลงพูดไปแล้วจะเปิดเป็นเรื่องรายการเมืองเลยก็คือของคุณควรจะมีมากที่สุดจะต้องเน้นและชัดเจนมากที่สุดเนี่ยแต่กลับว่าไม่ได้ชัดเจนและกลับไปโยงกับเรื่องของเศรษฐกิจซึ่งจริง ๆ นี่ การเมืองเศรษฐกิจนี่ อาจจะมีการเกี่ยวข้องกันนิดหน่อยแต่คนละแบบชัดเจนมากกว่านี้ก็ทำไปเลยว่าเป็นยังไงที่บอกว่าโดยเร็ว ๆ นี่ เดี๋ยวอย่างไรไปแถลงการเขียนว่าทำให้เร็วที่สุดแต่ไม่ได้หยุดไม่ได้ด่วน ที่แถลงไว้เหมือนกันว่าเร่งด่วนเดี๋ยวพี่กดไม่ชัดเจนแล้วนะเรื่องของที่มาว่าจะมาอย่างไร จะมีสอนไหมวันนี้ตั้งคำถามแต่ก็ไม่ได้มีในเรื่องของกันและกันรวมถึงเรื่องที่สำคัญมาก ๆ คือประเด็นเรื่องของการนิรโทษกรรม ซึ่งเราต้องยอมรับว่าเป็นประเด็นที่ทุกคนให้ความสนใจมาก ๆ และรัฐบาลพรรคเพื่อไทยเองนี่ก็เคยได้ได้พูดเอาไว้หลายครั้งว่าจะสนับสนุนเรื่องนี้แต่กลับเป็นว่าก็ไม่ได้ปรากฏอยู่ในอยู่ในการแถลงนโยบายสำคัญ // ก็ถ้าเปรียบเทียบรัฐบาลคุณเศรษฐาสมัยที่แล้ว ว่าจะพูดถึงเรื่องการศึกษาแก้ไขเพิ่มเติมรัฐธรรมนูญแล้วก็เรื่องของการสร้างความปรองดองเปรียบเทียบตรงนี้มันถูกปรับรถหายไปหรือว่าใช้เพียงแค่ว่าไม่ชัดเจน // ก็ไม่รู้ว่าจะนาต้องการจะตัดรถไปจริง ๆ หรือเปล่าหรือเขาแค่อาจจะทำให้มันคลุมเครืออยู่อย่างนี้แหละคำถามที่เราถามเหมือนกันนะเราก็คาดหวังมากว่าท่านนายกฯ จะตอบในประเด็นอีหยังเจนแต่เมื่อวานเดี๋ยวค่อยเล่าให้ฟังนะไม่ว่าจะเกิดอะไรขึ้นมาตอบยังไม่มีใครที่ตอบไม่ชัดเจนเลยถ้าจะมีคนที่ตอบชัดเจน ก็คือเป็นคุณอดิศรใช่ไหม ต้องการทิ้งบอกว่าเราเลยอยากเห็นภาวะผู้นำของคณะรัฐมนตรีจะเข้าประเด็นนี้ด้วยตัวเอง ที่บอกน้ำหนักต่างกันระหว่างสมาชิกสภาต่อไปก็อาจจะไม่ได้ฟังจากปากของท่านนายกฯ เองแล้วก็เลยอาจจะทำให้อาจจะยังไม่ชัดเจนเท่าที่ควรเหมือนกัน // คาดหวังวันที่ 2 เดี๋ยวเราจะมีการหยิบยกหรือว่าหรือว่าตอนนี้ในส่วนของประชาชนเองแล้วพอใจเท่านั้นแล้วก็วันนี้ก็คือจะไม่รู้จักกัน ที่อาจจะไม่ได้มีชัดเจนในนโยบาย การเมืองแล้วใช่ไหมคะ การศึกษา สิ่งแวดล้อมซึ่งในวันนี้จะมีทั้ง 2 ประเด็นการอภิปรายว่า เอ้ย มันไม่ชัดเจนอย่างไรและทำไมถึงไม่มีเรื่องนี้เรื่องนี้ทำไมไม่ใส่เข้ามาเดี๋ยวจะมีอะไรไปจ๊ะเรื่องประเด็นสิ่งแวดล้อมและสิ่งที่เราก็คาดหวังว่ามันเป็นเรื่อง มันสำคัญมากเลยนะ นอกจากการเมืองนี่ เราเห็นปัญหาน้ำท่วมเกี่ยวกับเรื่องอากาศมันเปลี่ยนแปลงไปน่ะ เพราะฉะนั้นมันก็สำคัญแต่นโยบายของเรามันแทบจะแบบไม่ชัดเจนอะไรเลยว่าสุดท้ายจะแก้ปัญหาเรื่องนี้อย่างไรหรือนักศึกษาไม่ผิดแน่ ๆ นะที่มันมีน้อยมากหรือไม่มีการศึกษาในด้านต่าง ๆ นี่ ก็กลับไม่ได้ชัดเจนเหมือนกัน เพราะฉะนั้นนี่ ปัญหาหลัก ๆ มันไม่ได้ถูกนโยบายเราไปโฟกัสเรื่องเศรษฐกิจเป็นหลักแต่เรื่องที่มันควรจะต้องแก้ไขปัญหาโครงสร้างภายในไม่มี // ถ้าอย่างนั้นวันนี้ ถ้าจะฝากให้ทางพี่น้องประชาชนผู้ชมวันนี้วันนี้ก็คือว่าคือของฝ่ายรัฐบาลของฝ่ายค้านวันนี้ ที่อยากจะให้วันนี้จะมีการอภิปรายเด็ด ๆ ไฮไลท์ คืออะไร // ก็บอกว่าทุกคนน่ะเขาอยากจะบอกว่าบุคคลที่เตรียมกันมาเนี่ยน้อยมากเพราะว่าเรารู้ล่วงหน้าแค่ประมาณวัน 2 วันเท่านั้นเองแต่เราก็ต้องเดากันบ้างหรือเปล่าว่ามีอะไรบ้าง แล้วก็คนก็เต็มที่วันนี้ค่ะ แต่ถ้าอยากจะให้แบบไฮไลท์จริง ๆ น่ะ คิดว่าเป็นประเด็นที่เป็นประเด็นสำคัญแต่ไม่ได้ปรากฏอยู่ในประเด็นสำคัญ ก็ต้องติดตามเช่นเดียวกันว่าแล้วเขาไม่ได้แทงให้แล้วก็จะตอบจะแก้ไขปัญหาอย่างไรครับ เดี๋ยวต้องไปติดตามเรื่องในประชุม เพราะว่าเดี๋ยวต้องเข้าประชุมแล้ว // ใช่ค่ะ ๆ ๆ ขอบคุณ คุณศศินันท์ขอบคุณค่ะ อธิบายนะครับ ในช่วงของ 9:00 นเดี๋ยวจะมีการประชุมต่อในวันที่ 2 นะครับ แล้ววันนี้ตั้งแต่ 9 โมงจนถึงเที่ยงคืนครับ ตามระเบียบวาระการประชุมนะครับ ไปติดตามในรายการเกาะติดสภาต่อไปเลย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ASR + Pe ห้องข่าวรัฐสภาแชนแนล ข่าวเช้า วันที่ 13 กันยายน 2567 เวลา 08:00-09:00 น.</dc:title>
  <dc:creator/>
  <cp:keywords/>
  <dcterms:created xsi:type="dcterms:W3CDTF">2024-09-13T02:27:22Z</dcterms:created>
  <dcterms:modified xsi:type="dcterms:W3CDTF">2024-09-13T02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กันยายน 2567 เวลา 08.00 น.</vt:lpwstr>
  </property>
  <property fmtid="{D5CDD505-2E9C-101B-9397-08002B2CF9AE}" pid="3" name="subtitle">
    <vt:lpwstr/>
  </property>
</Properties>
</file>